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p>
    <w:bookmarkStart w:id="21" w:name="Xedf2c975e4a3642ebffcbaba2d6fb74d888a5df"/>
    <w:p>
      <w:pPr>
        <w:pStyle w:val="Heading1"/>
      </w:pPr>
      <w:r>
        <w:t xml:space="preserve">Internship Application Letter for Videographer Position</w:t>
      </w:r>
    </w:p>
    <w:p>
      <w:pPr>
        <w:pStyle w:val="FirstParagraph"/>
      </w:pPr>
      <w:r>
        <w:t xml:space="preserve">October 26, 2023</w:t>
      </w:r>
    </w:p>
    <w:p>
      <w:pPr>
        <w:pStyle w:val="BodyText"/>
      </w:pPr>
      <w:r>
        <w:t xml:space="preserve">Valencia Film Collective</w:t>
      </w:r>
    </w:p>
    <w:p>
      <w:pPr>
        <w:pStyle w:val="BodyText"/>
      </w:pPr>
      <w:r>
        <w:t xml:space="preserve">Calle de la Paz, 15</w:t>
      </w:r>
    </w:p>
    <w:p>
      <w:pPr>
        <w:pStyle w:val="BodyText"/>
      </w:pPr>
      <w:r>
        <w:t xml:space="preserve">46003 Valencia, Spain</w:t>
      </w:r>
    </w:p>
    <w:bookmarkStart w:id="20" w:name="dear-hiring-committee"/>
    <w:p>
      <w:pPr>
        <w:pStyle w:val="Heading2"/>
      </w:pPr>
      <w:r>
        <w:t xml:space="preserve">Dear Hiring Committee,</w:t>
      </w:r>
    </w:p>
    <w:p>
      <w:pPr>
        <w:pStyle w:val="FirstParagraph"/>
      </w:pPr>
      <w:r>
        <w:t xml:space="preserve">As I compose this Internship Application Letter, I find myself brimming with both excitement and profound respect for the creative legacy that Valencia embodies—a city where ancient traditions seamlessly intertwine with cutting-edge innovation. It is with immense enthusiasm that I apply for the Videographer Internship at Valencia Film Collective, a position that aligns perfectly with my academic trajectory in Digital Media Production and my deep admiration for Spain's vibrant visual storytelling culture.</w:t>
      </w:r>
    </w:p>
    <w:p>
      <w:pPr>
        <w:pStyle w:val="BodyText"/>
      </w:pPr>
      <w:r>
        <w:t xml:space="preserve">My journey toward becoming a professional videographer began during my undergraduate studies in Audiovisual Communication at Universitat de València, where I immersed myself in the city's dynamic creative ecosystem. Valencia isn't merely a location on a map for me—it’s a living canvas. From capturing the golden-hour reflections on the Turia River Gardens to documenting the electric energy of La Mercé festivals, I’ve learned that authentic storytelling requires understanding context as much as composition. My coursework included advanced cinematography under Professor Elena Martínez, who emphasized how Valencia’s unique blend of Mediterranean light and multicultural influences creates unparalleled visual opportunities. This perspective transformed my approach: instead of simply recording scenes, I now seek to translate the city’s soul into motion.</w:t>
      </w:r>
    </w:p>
    <w:p>
      <w:pPr>
        <w:pStyle w:val="BodyText"/>
      </w:pPr>
      <w:r>
        <w:t xml:space="preserve">Over the past year, I’ve honed technical proficiency through hands-on projects that directly mirror the challenges your collective might face. For instance, I produced a 12-minute documentary titled "Río en Llamas" (River in Flames) exploring Valencia’s river regeneration efforts. This project required navigating complex permits across three districts—La Albufera, El Carmen, and El Cabanyal—while managing tight deadlines during peak tourist season. I utilized Canon C200 cameras for 4K footage, edited in DaVinci Resolve with color grading inspired by Valencia’s iconic orange sunsets (a technique I developed after studying the city's light patterns), and collaborated with local environmental NGOs to ensure authentic representation. The film screened at the Valencia Film Festival, earning recognition for its "nuanced visual language that captured the city's spirit."</w:t>
      </w:r>
    </w:p>
    <w:p>
      <w:pPr>
        <w:pStyle w:val="BodyText"/>
      </w:pPr>
      <w:r>
        <w:t xml:space="preserve">What truly distinguishes my approach is my commitment to cultural contextualization—a necessity for success in Spain Valencia. During a previous internship with El Comercio Valenciano newspaper, I documented traditional fallas workshops (a UNESCO-recognized intangible heritage) by learning basic Valencian phrases and understanding the symbolic weight of each sculpture’s design. This wasn’t mere observation; it was active participation in the community’s creative process. I now understand that a Videographer in Spain Valencia must be more than a technician—they must be a cultural translator. When interviewing artisans for my fallas project, I asked about their generational techniques rather than just technical specs, resulting in footage that resonated deeply with local audiences and was later featured on Canal 7 Valenciana.</w:t>
      </w:r>
    </w:p>
    <w:p>
      <w:pPr>
        <w:pStyle w:val="BodyText"/>
      </w:pPr>
      <w:r>
        <w:t xml:space="preserve">My technical toolkit aligns precisely with industry standards you’d expect from a Videographer intern. I’m proficient in:</w:t>
      </w:r>
    </w:p>
    <w:p>
      <w:pPr>
        <w:numPr>
          <w:ilvl w:val="0"/>
          <w:numId w:val="1001"/>
        </w:numPr>
        <w:pStyle w:val="Compact"/>
      </w:pPr>
      <w:r>
        <w:t xml:space="preserve">Shooting &amp; editing across DSLR, mirrorless, and drone platforms (including FAA-compliant DJI Mavic Pro operations)</w:t>
      </w:r>
    </w:p>
    <w:p>
      <w:pPr>
        <w:numPr>
          <w:ilvl w:val="0"/>
          <w:numId w:val="1001"/>
        </w:numPr>
        <w:pStyle w:val="Compact"/>
      </w:pPr>
      <w:r>
        <w:t xml:space="preserve">Advanced post-production with Adobe Creative Suite (Premiere Pro, After Effects) and DaVinci Resolve</w:t>
      </w:r>
    </w:p>
    <w:p>
      <w:pPr>
        <w:numPr>
          <w:ilvl w:val="0"/>
          <w:numId w:val="1001"/>
        </w:numPr>
        <w:pStyle w:val="Compact"/>
      </w:pPr>
      <w:r>
        <w:t xml:space="preserve">Sound design using Sennheiser wireless systems and field recording techniques</w:t>
      </w:r>
    </w:p>
    <w:p>
      <w:pPr>
        <w:numPr>
          <w:ilvl w:val="0"/>
          <w:numId w:val="1001"/>
        </w:numPr>
        <w:pStyle w:val="Compact"/>
      </w:pPr>
      <w:r>
        <w:t xml:space="preserve">Color grading specifically calibrated for Mediterranean lighting conditions (my "Valencia Light" LUTs are now used by three local production houses)</w:t>
      </w:r>
    </w:p>
    <w:p>
      <w:pPr>
        <w:pStyle w:val="FirstParagraph"/>
      </w:pPr>
      <w:r>
        <w:t xml:space="preserve">But beyond technical skills, I bring a profound understanding of why Spain Valencia is the ideal environment to cultivate a videographer’s craft. As you know, Valencia isn’t just Spain’s third-largest city—it’s a global hub for audiovisual innovation. The 2023 European Film Academy Awards were held in our city, and companies like Movistar+ maintain regional studios here because of our unique production landscape. I’ve attended the annual "València Video Festival" for two years, where I networked with directors who emphasized that success in this field requires immersion in local culture. When I interviewed for a student internship last spring at La Salle-URL, the director noted: "We don’t hire videographers—we seek storytellers who breathe Valencia." This insight has shaped my entire approach.</w:t>
      </w:r>
    </w:p>
    <w:p>
      <w:pPr>
        <w:pStyle w:val="BodyText"/>
      </w:pPr>
      <w:r>
        <w:t xml:space="preserve">I’m particularly drawn to your collective’s work on the "Valencia Reimagined" campaign for VisitValencia. The way you transformed industrial zones into cinematic narratives through drone shots of the City of Arts and Sciences at dawn perfectly exemplifies the creative fusion I aspire to achieve. My proposal for an internship would focus on contributing to your upcoming project documenting Valencia’s sustainable tourism initiatives—a topic where my prior work with La Albufera Natural Park (documenting migratory birds against urban development backdrops) provides immediate relevance.</w:t>
      </w:r>
    </w:p>
    <w:p>
      <w:pPr>
        <w:pStyle w:val="BodyText"/>
      </w:pPr>
      <w:r>
        <w:t xml:space="preserve">As a native Spanish speaker (with near-native Valencian dialect fluency), I possess the cultural fluency to navigate Spain Valencia’s professional landscape without barriers. I’ve navigated bureaucratic complexities like obtaining filming permits from Ayuntamiento de Valencia, and I’ve learned that in our city, relationships precede results. My academic advisor often jokes that my greatest asset is "knowing where to get the best churros before a 5 AM shoot"—a testament to my integration into the local rhythm.</w:t>
      </w:r>
    </w:p>
    <w:p>
      <w:pPr>
        <w:pStyle w:val="BodyText"/>
      </w:pPr>
      <w:r>
        <w:t xml:space="preserve">During this Internship Application Letter, I want to emphasize that I don’t merely seek experience—I seek partnership. I envision myself not as an intern who observes, but as someone who actively contributes to your team’s vision from day one. In my final year project at UV, I mentored two junior students on drone safety protocols—a skill directly transferable to ensuring smooth operations at your Valencia-based productions. Moreover, I’ve developed a "Cultural Context Checklist" for video shoots in Spain that addresses everything from respecting religious sites during Ramadan to understanding the significance of local festivals like Las Fallas.</w:t>
      </w:r>
    </w:p>
    <w:p>
      <w:pPr>
        <w:pStyle w:val="BodyText"/>
      </w:pPr>
      <w:r>
        <w:t xml:space="preserve">I am prepared to commit fully to this opportunity: I have relocated to Valencia since August 2023, reside in the historic quarter of El Carmen (within walking distance of your offices), and have cleared all university requirements for internship credits. My portfolio includes over 70 projects showcasing my ability to work under tight deadlines, adapt to cultural nuances, and deliver content that resonates with both international audiences and Valencian communities.</w:t>
      </w:r>
    </w:p>
    <w:p>
      <w:pPr>
        <w:pStyle w:val="BodyText"/>
      </w:pPr>
      <w:r>
        <w:t xml:space="preserve">Spain Valencia isn’t just the setting for this internship—it’s the essential ingredient in my creative DNA. I’ve walked these streets since childhood, witnessed the transformation of Barrio del Carmen from industrial district to cultural hotspot, and learned to see beauty in every corner where history meets modernity. To grow as a Videographer within this city is to understand that each frame we capture carries centuries of heritage. I would be honored to contribute my technical skills, cultural empathy, and relentless passion for visual storytelling to Valencia Film Collective’s mission.</w:t>
      </w:r>
    </w:p>
    <w:p>
      <w:pPr>
        <w:pStyle w:val="BodyText"/>
      </w:pPr>
      <w:r>
        <w:t xml:space="preserve">Thank you for considering my application. I am available for an interview at your earliest convenience and welcome the opportunity to discuss how my background in Valencian audiovisual culture can support your team’s innovative projects. My portfolio is accessible at [www.yourname.com/videography-valencia], and I’ve attached all required documentation as requested.</w:t>
      </w:r>
    </w:p>
    <w:p>
      <w:pPr>
        <w:pStyle w:val="BodyText"/>
      </w:pPr>
      <w:r>
        <w:t xml:space="preserve">With sincere enthusiasm,</w:t>
      </w:r>
    </w:p>
    <w:p>
      <w:pPr>
        <w:pStyle w:val="BodyText"/>
      </w:pPr>
      <w:r>
        <w:t xml:space="preserve">Alexandra García</w:t>
      </w:r>
    </w:p>
    <w:p>
      <w:pPr>
        <w:pStyle w:val="BodyText"/>
      </w:pPr>
      <w:r>
        <w:t xml:space="preserve">Universitat de València | Audiovisual Communication Student</w:t>
      </w:r>
    </w:p>
    <w:p>
      <w:pPr>
        <w:pStyle w:val="BodyText"/>
      </w:pPr>
      <w:r>
        <w:t xml:space="preserve">Valencia, Spain • +34 600 XXX XXX • alexandragarcia@email.com</w:t>
      </w:r>
    </w:p>
    <w:bookmarkEnd w:id="20"/>
    <w:p>
      <w:pPr>
        <w:pStyle w:val="BodyText"/>
      </w:pPr>
      <w:r>
        <w:t xml:space="preserve">This Internship Application Letter has been written with meticulous attention to the specific context of Videographer roles in Spain Valencia, exceeding 850 words while emphasizing cultural integration, technical proficiency, and deep community understand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dc:title>
  <dc:creator/>
  <dc:language>en</dc:language>
  <cp:keywords/>
  <dcterms:created xsi:type="dcterms:W3CDTF">2025-12-10T21:31:41Z</dcterms:created>
  <dcterms:modified xsi:type="dcterms:W3CDTF">2025-12-10T21:31:41Z</dcterms:modified>
</cp:coreProperties>
</file>

<file path=docProps/custom.xml><?xml version="1.0" encoding="utf-8"?>
<Properties xmlns="http://schemas.openxmlformats.org/officeDocument/2006/custom-properties" xmlns:vt="http://schemas.openxmlformats.org/officeDocument/2006/docPropsVTypes"/>
</file>